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B5115D" w14:textId="77777777" w:rsidR="00B93063" w:rsidRDefault="00B93063" w:rsidP="00B93063">
      <w:pPr>
        <w:pStyle w:val="BodyA"/>
        <w:rPr>
          <w:rFonts w:ascii="Times New Roman" w:eastAsia="Times New Roman" w:hAnsi="Times New Roman" w:cs="Times New Roman"/>
          <w:sz w:val="24"/>
          <w:szCs w:val="24"/>
        </w:rPr>
      </w:pPr>
    </w:p>
    <w:p w14:paraId="7167EE02" w14:textId="77777777" w:rsidR="00B93063" w:rsidRDefault="00B93063" w:rsidP="00B93063">
      <w:pPr>
        <w:pStyle w:val="BodyA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sdt>
      <w:sdtPr>
        <w:rPr>
          <w:rFonts w:ascii="Times New Roman"/>
          <w:sz w:val="24"/>
          <w:szCs w:val="24"/>
        </w:rPr>
        <w:alias w:val="Belge Düzenlenme Tarihi"/>
        <w:tag w:val="Belge Düzenlenme Tarihi"/>
        <w:id w:val="1827774964"/>
        <w:placeholder>
          <w:docPart w:val="0C764C8524B4474FAFD07DA1B50A0373"/>
        </w:placeholder>
        <w:date>
          <w:dateFormat w:val="d.MM.yyyy"/>
          <w:lid w:val="tr-TR"/>
          <w:storeMappedDataAs w:val="dateTime"/>
          <w:calendar w:val="gregorian"/>
        </w:date>
      </w:sdtPr>
      <w:sdtContent>
        <w:p w14:paraId="6E6884FD" w14:textId="02B2C299" w:rsidR="003A1A94" w:rsidRDefault="001C459B" w:rsidP="003A1A94">
          <w:pPr>
            <w:pStyle w:val="BodyA"/>
            <w:ind w:firstLine="720"/>
            <w:jc w:val="right"/>
            <w:rPr>
              <w:rFonts w:ascii="Times New Roman"/>
              <w:sz w:val="24"/>
              <w:szCs w:val="24"/>
            </w:rPr>
          </w:pPr>
          <w:proofErr w:type="gramStart"/>
          <w:r>
            <w:rPr>
              <w:rFonts w:ascii="Times New Roman" w:hAnsi="Times New Roman"/>
              <w:sz w:val="24"/>
              <w:szCs w:val="24"/>
            </w:rPr>
            <w:t>…./….</w:t>
          </w:r>
          <w:proofErr w:type="gramEnd"/>
          <w:r>
            <w:rPr>
              <w:rFonts w:ascii="Times New Roman" w:hAnsi="Times New Roman"/>
              <w:sz w:val="24"/>
              <w:szCs w:val="24"/>
            </w:rPr>
            <w:t>/20</w:t>
          </w:r>
          <w:r w:rsidR="00DB7499">
            <w:rPr>
              <w:rFonts w:ascii="Times New Roman" w:hAnsi="Times New Roman"/>
              <w:sz w:val="24"/>
              <w:szCs w:val="24"/>
            </w:rPr>
            <w:t>…</w:t>
          </w:r>
        </w:p>
      </w:sdtContent>
    </w:sdt>
    <w:p w14:paraId="053F49EC" w14:textId="40BB5995" w:rsidR="00B93063" w:rsidRDefault="00B93063" w:rsidP="00B93063">
      <w:pPr>
        <w:pStyle w:val="BodyA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  <w:szCs w:val="24"/>
        </w:rPr>
        <w:t>Say</w:t>
      </w:r>
      <w:r>
        <w:rPr>
          <w:rFonts w:hAnsi="Times New Roman"/>
          <w:sz w:val="24"/>
          <w:szCs w:val="24"/>
        </w:rPr>
        <w:t>ı</w:t>
      </w:r>
      <w:r>
        <w:rPr>
          <w:rFonts w:ascii="Times New Roman"/>
          <w:sz w:val="24"/>
          <w:szCs w:val="24"/>
        </w:rPr>
        <w:t>n Yetkili,</w:t>
      </w:r>
      <w:r>
        <w:rPr>
          <w:rFonts w:ascii="Times New Roman"/>
          <w:sz w:val="24"/>
          <w:szCs w:val="24"/>
        </w:rPr>
        <w:tab/>
      </w:r>
    </w:p>
    <w:p w14:paraId="68039F93" w14:textId="77777777" w:rsidR="00B93063" w:rsidRDefault="00B93063" w:rsidP="00B93063">
      <w:pPr>
        <w:pStyle w:val="GvdeMetniGirintisi"/>
      </w:pPr>
    </w:p>
    <w:p w14:paraId="6E0DB71F" w14:textId="294A7C8E" w:rsidR="00B93063" w:rsidRDefault="00B93063" w:rsidP="00B93063">
      <w:pPr>
        <w:pStyle w:val="GvdeMetniGirintisi"/>
        <w:ind w:left="283"/>
      </w:pPr>
      <w:r>
        <w:t xml:space="preserve">Çankaya Üniversitesi </w:t>
      </w:r>
      <w:r w:rsidR="008863D6">
        <w:t>Mekatronik</w:t>
      </w:r>
      <w:r>
        <w:t xml:space="preserve"> Mühendisliği Bölümü’nde okuyan </w:t>
      </w:r>
      <w:sdt>
        <w:sdtPr>
          <w:alias w:val="Öğrenci Numarası"/>
          <w:tag w:val="Öğrenci Numarası"/>
          <w:id w:val="1230580152"/>
          <w:placeholder>
            <w:docPart w:val="94F9D609DE8B4472974537957D06BC77"/>
          </w:placeholder>
          <w:text/>
        </w:sdtPr>
        <w:sdtContent>
          <w:r w:rsidR="00203666">
            <w:t>…</w:t>
          </w:r>
          <w:proofErr w:type="gramStart"/>
          <w:r w:rsidR="00203666">
            <w:t>…….</w:t>
          </w:r>
          <w:proofErr w:type="gramEnd"/>
        </w:sdtContent>
      </w:sdt>
      <w:r>
        <w:t xml:space="preserve"> numaralı </w:t>
      </w:r>
      <w:proofErr w:type="spellStart"/>
      <w:r>
        <w:t>öğ</w:t>
      </w:r>
      <w:proofErr w:type="spellEnd"/>
      <w:r>
        <w:rPr>
          <w:lang w:val="es-ES_tradnl"/>
        </w:rPr>
        <w:t xml:space="preserve">rencimiz </w:t>
      </w:r>
      <w:sdt>
        <w:sdtPr>
          <w:alias w:val="Öğrenci Adı Soyadı"/>
          <w:tag w:val="Öğrenci Adı Soyadı"/>
          <w:id w:val="460228562"/>
          <w:placeholder>
            <w:docPart w:val="DefaultPlaceholder_-1854013440"/>
          </w:placeholder>
          <w:text/>
        </w:sdtPr>
        <w:sdtContent>
          <w:proofErr w:type="gramStart"/>
          <w:r w:rsidR="008B45E0">
            <w:t>…….</w:t>
          </w:r>
          <w:proofErr w:type="gramEnd"/>
        </w:sdtContent>
      </w:sdt>
      <w:r>
        <w:rPr>
          <w:lang w:val="fr-FR"/>
        </w:rPr>
        <w:t>’</w:t>
      </w:r>
      <w:r>
        <w:t>in,</w:t>
      </w:r>
      <w:r w:rsidR="00057ABF">
        <w:t xml:space="preserve"> </w:t>
      </w:r>
      <w:r>
        <w:t>kuruluşunuzda (</w:t>
      </w:r>
      <w:sdt>
        <w:sdtPr>
          <w:alias w:val="Kuruluş Adı"/>
          <w:tag w:val="Kuruluş Adı"/>
          <w:id w:val="-982155847"/>
          <w:placeholder>
            <w:docPart w:val="DefaultPlaceholder_-1854013440"/>
          </w:placeholder>
          <w:text/>
        </w:sdtPr>
        <w:sdtContent>
          <w:r>
            <w:t>…</w:t>
          </w:r>
          <w:proofErr w:type="gramStart"/>
          <w:r>
            <w:t>…….</w:t>
          </w:r>
          <w:proofErr w:type="gramEnd"/>
        </w:sdtContent>
      </w:sdt>
      <w:r>
        <w:t>)</w:t>
      </w:r>
      <w:r w:rsidR="00DB7499">
        <w:t xml:space="preserve"> </w:t>
      </w:r>
      <w:sdt>
        <w:sdtPr>
          <w:alias w:val="Staj Dönemi"/>
          <w:tag w:val="Staj Dönemi"/>
          <w:id w:val="-1119986253"/>
          <w:placeholder>
            <w:docPart w:val="CFDAAE8E53B048C18135F5AD2E67A564"/>
          </w:placeholder>
          <w:showingPlcHdr/>
          <w:dropDownList>
            <w:listItem w:displayText="yaz" w:value="yaz"/>
            <w:listItem w:displayText="güz" w:value="güz"/>
          </w:dropDownList>
        </w:sdtPr>
        <w:sdtContent>
          <w:r w:rsidR="00DB7499">
            <w:rPr>
              <w:rStyle w:val="YerTutucuMetni"/>
              <w:color w:val="auto"/>
            </w:rPr>
            <w:t>yaz</w:t>
          </w:r>
        </w:sdtContent>
      </w:sdt>
      <w:r w:rsidR="00BF5AF6">
        <w:t xml:space="preserve"> </w:t>
      </w:r>
      <w:r>
        <w:t xml:space="preserve">döneminde </w:t>
      </w:r>
      <w:sdt>
        <w:sdtPr>
          <w:rPr>
            <w:color w:val="auto"/>
          </w:rPr>
          <w:alias w:val="Staj Başlangıç Tarihi"/>
          <w:tag w:val="Staj Başlangıç Tarihi"/>
          <w:id w:val="-788968549"/>
          <w:placeholder>
            <w:docPart w:val="22337A90473141378A4EAC364CDEAD42"/>
          </w:placeholder>
          <w:showingPlcHdr/>
          <w:date>
            <w:dateFormat w:val="d.MM.yyyy"/>
            <w:lid w:val="tr-TR"/>
            <w:storeMappedDataAs w:val="dateTime"/>
            <w:calendar w:val="gregorian"/>
          </w:date>
        </w:sdtPr>
        <w:sdtEndPr>
          <w:rPr>
            <w:color w:val="000000"/>
          </w:rPr>
        </w:sdtEndPr>
        <w:sdtContent>
          <w:r w:rsidR="00283BC1" w:rsidRPr="00283BC1">
            <w:rPr>
              <w:rStyle w:val="YerTutucuMetni"/>
              <w:color w:val="auto"/>
            </w:rPr>
            <w:t>….</w:t>
          </w:r>
        </w:sdtContent>
      </w:sdt>
      <w:r>
        <w:t xml:space="preserve"> –</w:t>
      </w:r>
      <w:r w:rsidR="00283BC1" w:rsidRPr="00283BC1">
        <w:rPr>
          <w:color w:val="auto"/>
        </w:rPr>
        <w:t xml:space="preserve"> </w:t>
      </w:r>
      <w:sdt>
        <w:sdtPr>
          <w:rPr>
            <w:color w:val="auto"/>
          </w:rPr>
          <w:alias w:val="Staj Bitiş Tarihi"/>
          <w:tag w:val="Staj Bitiş Tarihi"/>
          <w:id w:val="34778519"/>
          <w:placeholder>
            <w:docPart w:val="332A4D69593D4F46BE2C9A757590E7BD"/>
          </w:placeholder>
          <w:showingPlcHdr/>
          <w:date>
            <w:dateFormat w:val="d.MM.yyyy"/>
            <w:lid w:val="tr-TR"/>
            <w:storeMappedDataAs w:val="dateTime"/>
            <w:calendar w:val="gregorian"/>
          </w:date>
        </w:sdtPr>
        <w:sdtEndPr>
          <w:rPr>
            <w:color w:val="000000"/>
          </w:rPr>
        </w:sdtEndPr>
        <w:sdtContent>
          <w:r w:rsidR="00283BC1" w:rsidRPr="00283BC1">
            <w:rPr>
              <w:rStyle w:val="YerTutucuMetni"/>
              <w:color w:val="auto"/>
            </w:rPr>
            <w:t>….</w:t>
          </w:r>
        </w:sdtContent>
      </w:sdt>
      <w:r w:rsidR="00283BC1">
        <w:t xml:space="preserve"> </w:t>
      </w:r>
      <w:r>
        <w:t>tarihleri arasında</w:t>
      </w:r>
      <w:r w:rsidR="00787CD2">
        <w:t xml:space="preserve"> </w:t>
      </w:r>
      <w:sdt>
        <w:sdtPr>
          <w:alias w:val="Staj İş Günü Sayısı"/>
          <w:tag w:val="Staj İş Günü Sayısı"/>
          <w:id w:val="-1283568015"/>
          <w:placeholder>
            <w:docPart w:val="BE49EEF2E8D8407198453F5822237215"/>
          </w:placeholder>
          <w:showingPlcHdr/>
        </w:sdtPr>
        <w:sdtContent>
          <w:r w:rsidR="00486BB0" w:rsidRPr="00486BB0">
            <w:rPr>
              <w:rStyle w:val="YerTutucuMetni"/>
              <w:color w:val="auto"/>
            </w:rPr>
            <w:t>20</w:t>
          </w:r>
        </w:sdtContent>
      </w:sdt>
      <w:r>
        <w:t xml:space="preserve"> iş günü staj yapması üniversitemiz tarafından kabul edilmiştir. Tarafınız için de uygun ise bu belgeyi onaylamanızı rica ederiz. Staj süresince öğrencilerimiz üniversitemiz tarafından sigortalanır.</w:t>
      </w:r>
    </w:p>
    <w:p w14:paraId="1F370F9C" w14:textId="77777777" w:rsidR="00B93063" w:rsidRDefault="00B93063" w:rsidP="00B93063">
      <w:pPr>
        <w:pStyle w:val="GvdeMetniGirintisi"/>
      </w:pPr>
    </w:p>
    <w:p w14:paraId="1E5E8427" w14:textId="77777777" w:rsidR="00B93063" w:rsidRDefault="00B93063" w:rsidP="00B93063">
      <w:pPr>
        <w:pStyle w:val="BodyA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hAnsi="Times New Roman"/>
          <w:sz w:val="24"/>
          <w:szCs w:val="24"/>
        </w:rPr>
        <w:t>İ</w:t>
      </w:r>
      <w:r>
        <w:rPr>
          <w:rFonts w:ascii="Times New Roman"/>
          <w:sz w:val="24"/>
          <w:szCs w:val="24"/>
        </w:rPr>
        <w:t>lgi ve yard</w:t>
      </w:r>
      <w:r>
        <w:rPr>
          <w:rFonts w:hAnsi="Times New Roman"/>
          <w:sz w:val="24"/>
          <w:szCs w:val="24"/>
        </w:rPr>
        <w:t>ı</w:t>
      </w:r>
      <w:r>
        <w:rPr>
          <w:rFonts w:ascii="Times New Roman"/>
          <w:sz w:val="24"/>
          <w:szCs w:val="24"/>
        </w:rPr>
        <w:t>mlar</w:t>
      </w:r>
      <w:r>
        <w:rPr>
          <w:rFonts w:hAnsi="Times New Roman"/>
          <w:sz w:val="24"/>
          <w:szCs w:val="24"/>
        </w:rPr>
        <w:t>ı</w:t>
      </w:r>
      <w:r>
        <w:rPr>
          <w:rFonts w:ascii="Times New Roman"/>
          <w:sz w:val="24"/>
          <w:szCs w:val="24"/>
        </w:rPr>
        <w:t>n</w:t>
      </w:r>
      <w:r>
        <w:rPr>
          <w:rFonts w:hAnsi="Times New Roman"/>
          <w:sz w:val="24"/>
          <w:szCs w:val="24"/>
        </w:rPr>
        <w:t>ı</w:t>
      </w:r>
      <w:r>
        <w:rPr>
          <w:rFonts w:ascii="Times New Roman"/>
          <w:sz w:val="24"/>
          <w:szCs w:val="24"/>
        </w:rPr>
        <w:t>z i</w:t>
      </w:r>
      <w:r>
        <w:rPr>
          <w:rFonts w:hAnsi="Times New Roman"/>
          <w:sz w:val="24"/>
          <w:szCs w:val="24"/>
        </w:rPr>
        <w:t>ç</w:t>
      </w:r>
      <w:r>
        <w:rPr>
          <w:rFonts w:ascii="Times New Roman"/>
          <w:sz w:val="24"/>
          <w:szCs w:val="24"/>
          <w:lang w:val="en-US"/>
        </w:rPr>
        <w:t xml:space="preserve">in </w:t>
      </w:r>
      <w:proofErr w:type="spellStart"/>
      <w:r>
        <w:rPr>
          <w:rFonts w:ascii="Times New Roman"/>
          <w:sz w:val="24"/>
          <w:szCs w:val="24"/>
          <w:lang w:val="en-US"/>
        </w:rPr>
        <w:t>te</w:t>
      </w:r>
      <w:r>
        <w:rPr>
          <w:rFonts w:hAnsi="Times New Roman"/>
          <w:sz w:val="24"/>
          <w:szCs w:val="24"/>
        </w:rPr>
        <w:t>ş</w:t>
      </w:r>
      <w:r>
        <w:rPr>
          <w:rFonts w:ascii="Times New Roman"/>
          <w:sz w:val="24"/>
          <w:szCs w:val="24"/>
        </w:rPr>
        <w:t>ekk</w:t>
      </w:r>
      <w:r>
        <w:rPr>
          <w:rFonts w:hAnsi="Times New Roman"/>
          <w:sz w:val="24"/>
          <w:szCs w:val="24"/>
        </w:rPr>
        <w:t>ü</w:t>
      </w:r>
      <w:r>
        <w:rPr>
          <w:rFonts w:ascii="Times New Roman"/>
          <w:sz w:val="24"/>
          <w:szCs w:val="24"/>
        </w:rPr>
        <w:t>r</w:t>
      </w:r>
      <w:proofErr w:type="spellEnd"/>
      <w:r>
        <w:rPr>
          <w:rFonts w:ascii="Times New Roman"/>
          <w:sz w:val="24"/>
          <w:szCs w:val="24"/>
        </w:rPr>
        <w:t xml:space="preserve"> eder, sayg</w:t>
      </w:r>
      <w:r>
        <w:rPr>
          <w:rFonts w:hAnsi="Times New Roman"/>
          <w:sz w:val="24"/>
          <w:szCs w:val="24"/>
        </w:rPr>
        <w:t>ı</w:t>
      </w:r>
      <w:r>
        <w:rPr>
          <w:rFonts w:ascii="Times New Roman"/>
          <w:sz w:val="24"/>
          <w:szCs w:val="24"/>
        </w:rPr>
        <w:t>lar</w:t>
      </w:r>
      <w:r>
        <w:rPr>
          <w:rFonts w:hAnsi="Times New Roman"/>
          <w:sz w:val="24"/>
          <w:szCs w:val="24"/>
        </w:rPr>
        <w:t>ı</w:t>
      </w:r>
      <w:r>
        <w:rPr>
          <w:rFonts w:ascii="Times New Roman"/>
          <w:sz w:val="24"/>
          <w:szCs w:val="24"/>
        </w:rPr>
        <w:t>m</w:t>
      </w:r>
      <w:r>
        <w:rPr>
          <w:rFonts w:hAnsi="Times New Roman"/>
          <w:sz w:val="24"/>
          <w:szCs w:val="24"/>
        </w:rPr>
        <w:t>ı</w:t>
      </w:r>
      <w:r>
        <w:rPr>
          <w:rFonts w:ascii="Times New Roman"/>
          <w:sz w:val="24"/>
          <w:szCs w:val="24"/>
        </w:rPr>
        <w:t>z</w:t>
      </w:r>
      <w:r>
        <w:rPr>
          <w:rFonts w:hAnsi="Times New Roman"/>
          <w:sz w:val="24"/>
          <w:szCs w:val="24"/>
        </w:rPr>
        <w:t>ı</w:t>
      </w:r>
      <w:r>
        <w:rPr>
          <w:rFonts w:hAnsi="Times New Roman"/>
          <w:sz w:val="24"/>
          <w:szCs w:val="24"/>
        </w:rPr>
        <w:t xml:space="preserve"> </w:t>
      </w:r>
      <w:r>
        <w:rPr>
          <w:rFonts w:ascii="Times New Roman"/>
          <w:sz w:val="24"/>
          <w:szCs w:val="24"/>
        </w:rPr>
        <w:t>sunar</w:t>
      </w:r>
      <w:r>
        <w:rPr>
          <w:rFonts w:hAnsi="Times New Roman"/>
          <w:sz w:val="24"/>
          <w:szCs w:val="24"/>
        </w:rPr>
        <w:t>ı</w:t>
      </w:r>
      <w:r>
        <w:rPr>
          <w:rFonts w:ascii="Times New Roman"/>
          <w:sz w:val="24"/>
          <w:szCs w:val="24"/>
        </w:rPr>
        <w:t>z.</w:t>
      </w:r>
    </w:p>
    <w:p w14:paraId="2B0093A7" w14:textId="77777777" w:rsidR="00B93063" w:rsidRDefault="00B93063" w:rsidP="00B93063">
      <w:pPr>
        <w:pStyle w:val="BodyA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02D2C15" w14:textId="77777777" w:rsidR="00B93063" w:rsidRDefault="00B93063" w:rsidP="00B93063">
      <w:pPr>
        <w:pStyle w:val="BodyA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27F47F5" w14:textId="435CCD27" w:rsidR="00B93063" w:rsidRDefault="00A06FE8" w:rsidP="00B93063">
      <w:pPr>
        <w:pStyle w:val="BodyA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  <w:szCs w:val="24"/>
          <w:lang w:val="de-DE"/>
        </w:rPr>
        <w:t xml:space="preserve">Dr. </w:t>
      </w:r>
      <w:proofErr w:type="spellStart"/>
      <w:r w:rsidR="008863D6">
        <w:rPr>
          <w:rFonts w:ascii="Times New Roman"/>
          <w:sz w:val="24"/>
          <w:szCs w:val="24"/>
          <w:lang w:val="de-DE"/>
        </w:rPr>
        <w:t>Öğ</w:t>
      </w:r>
      <w:r w:rsidR="008863D6">
        <w:rPr>
          <w:rFonts w:ascii="Times New Roman"/>
          <w:sz w:val="24"/>
          <w:szCs w:val="24"/>
          <w:lang w:val="de-DE"/>
        </w:rPr>
        <w:t>r</w:t>
      </w:r>
      <w:proofErr w:type="spellEnd"/>
      <w:r w:rsidR="008863D6">
        <w:rPr>
          <w:rFonts w:ascii="Times New Roman"/>
          <w:sz w:val="24"/>
          <w:szCs w:val="24"/>
          <w:lang w:val="de-DE"/>
        </w:rPr>
        <w:t xml:space="preserve">. </w:t>
      </w:r>
      <w:proofErr w:type="spellStart"/>
      <w:r w:rsidR="008863D6">
        <w:rPr>
          <w:rFonts w:ascii="Times New Roman"/>
          <w:sz w:val="24"/>
          <w:szCs w:val="24"/>
          <w:lang w:val="de-DE"/>
        </w:rPr>
        <w:t>Ü</w:t>
      </w:r>
      <w:r w:rsidR="008863D6">
        <w:rPr>
          <w:rFonts w:ascii="Times New Roman"/>
          <w:sz w:val="24"/>
          <w:szCs w:val="24"/>
          <w:lang w:val="de-DE"/>
        </w:rPr>
        <w:t>yesi</w:t>
      </w:r>
      <w:proofErr w:type="spellEnd"/>
      <w:r w:rsidR="008863D6">
        <w:rPr>
          <w:rFonts w:ascii="Times New Roman"/>
          <w:sz w:val="24"/>
          <w:szCs w:val="24"/>
          <w:lang w:val="de-DE"/>
        </w:rPr>
        <w:t xml:space="preserve"> Ula</w:t>
      </w:r>
      <w:r w:rsidR="008863D6">
        <w:rPr>
          <w:rFonts w:ascii="Times New Roman"/>
          <w:sz w:val="24"/>
          <w:szCs w:val="24"/>
          <w:lang w:val="de-DE"/>
        </w:rPr>
        <w:t>ş</w:t>
      </w:r>
      <w:r w:rsidR="008863D6">
        <w:rPr>
          <w:rFonts w:ascii="Times New Roman"/>
          <w:sz w:val="24"/>
          <w:szCs w:val="24"/>
          <w:lang w:val="de-DE"/>
        </w:rPr>
        <w:t xml:space="preserve"> BELDEK</w:t>
      </w:r>
      <w:r w:rsidR="00B93063">
        <w:rPr>
          <w:rFonts w:ascii="Times New Roman"/>
          <w:sz w:val="24"/>
          <w:szCs w:val="24"/>
        </w:rPr>
        <w:tab/>
      </w:r>
      <w:r w:rsidR="00B93063">
        <w:rPr>
          <w:rFonts w:ascii="Times New Roman"/>
          <w:sz w:val="24"/>
          <w:szCs w:val="24"/>
        </w:rPr>
        <w:tab/>
      </w:r>
      <w:r w:rsidR="00A2479A">
        <w:rPr>
          <w:rFonts w:ascii="Times New Roman"/>
          <w:sz w:val="24"/>
          <w:szCs w:val="24"/>
        </w:rPr>
        <w:t xml:space="preserve">                                                  </w:t>
      </w:r>
      <w:r w:rsidR="00B93063">
        <w:rPr>
          <w:rFonts w:ascii="Times New Roman"/>
          <w:sz w:val="24"/>
          <w:szCs w:val="24"/>
        </w:rPr>
        <w:t>Firma Yetkilisi:</w:t>
      </w:r>
    </w:p>
    <w:p w14:paraId="17F88701" w14:textId="4E402F61" w:rsidR="00B93063" w:rsidRDefault="008863D6" w:rsidP="00B93063">
      <w:pPr>
        <w:pStyle w:val="BodyA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  <w:szCs w:val="24"/>
        </w:rPr>
        <w:t>Mekatronik</w:t>
      </w:r>
      <w:r w:rsidR="00B93063">
        <w:rPr>
          <w:rFonts w:ascii="Times New Roman"/>
          <w:sz w:val="24"/>
          <w:szCs w:val="24"/>
        </w:rPr>
        <w:t xml:space="preserve"> M</w:t>
      </w:r>
      <w:r w:rsidR="00B93063">
        <w:rPr>
          <w:rFonts w:hAnsi="Times New Roman"/>
          <w:sz w:val="24"/>
          <w:szCs w:val="24"/>
        </w:rPr>
        <w:t>ü</w:t>
      </w:r>
      <w:r w:rsidR="00B93063">
        <w:rPr>
          <w:rFonts w:ascii="Times New Roman"/>
          <w:sz w:val="24"/>
          <w:szCs w:val="24"/>
        </w:rPr>
        <w:t xml:space="preserve">h. </w:t>
      </w:r>
    </w:p>
    <w:p w14:paraId="345FF4BA" w14:textId="77777777" w:rsidR="00B93063" w:rsidRDefault="00B93063" w:rsidP="00B93063">
      <w:pPr>
        <w:pStyle w:val="BodyA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  <w:szCs w:val="24"/>
          <w:lang w:val="nl-NL"/>
        </w:rPr>
        <w:t>Staj Koordinat</w:t>
      </w:r>
      <w:r>
        <w:rPr>
          <w:rFonts w:hAnsi="Times New Roman"/>
          <w:sz w:val="24"/>
          <w:szCs w:val="24"/>
        </w:rPr>
        <w:t>ö</w:t>
      </w:r>
      <w:r>
        <w:rPr>
          <w:rFonts w:ascii="Times New Roman"/>
          <w:sz w:val="24"/>
          <w:szCs w:val="24"/>
        </w:rPr>
        <w:t xml:space="preserve">r </w:t>
      </w:r>
      <w:r>
        <w:rPr>
          <w:rFonts w:hAnsi="Times New Roman"/>
          <w:sz w:val="24"/>
          <w:szCs w:val="24"/>
        </w:rPr>
        <w:t>Ü</w:t>
      </w:r>
      <w:r>
        <w:rPr>
          <w:rFonts w:ascii="Times New Roman"/>
          <w:sz w:val="24"/>
          <w:szCs w:val="24"/>
        </w:rPr>
        <w:t>yesi</w:t>
      </w:r>
    </w:p>
    <w:p w14:paraId="603C425C" w14:textId="77777777" w:rsidR="00B93063" w:rsidRDefault="00B93063" w:rsidP="00B93063">
      <w:pPr>
        <w:pStyle w:val="BodyA"/>
        <w:jc w:val="right"/>
      </w:pPr>
      <w:r>
        <w:rPr>
          <w:rFonts w:ascii="Trebuchet MS"/>
          <w:sz w:val="24"/>
          <w:szCs w:val="24"/>
        </w:rPr>
        <w:t xml:space="preserve">                                                                                                  </w:t>
      </w:r>
      <w:r>
        <w:rPr>
          <w:rFonts w:ascii="Trebuchet MS"/>
          <w:sz w:val="24"/>
          <w:szCs w:val="24"/>
        </w:rPr>
        <w:tab/>
      </w:r>
    </w:p>
    <w:p w14:paraId="02CAA582" w14:textId="77777777" w:rsidR="00B93063" w:rsidRDefault="00B93063" w:rsidP="00B93063">
      <w:pPr>
        <w:pStyle w:val="BodyA"/>
        <w:jc w:val="right"/>
      </w:pPr>
    </w:p>
    <w:p w14:paraId="333C16C9" w14:textId="77777777" w:rsidR="00916415" w:rsidRPr="00B93063" w:rsidRDefault="00916415" w:rsidP="00B93063"/>
    <w:sectPr w:rsidR="00916415" w:rsidRPr="00B93063" w:rsidSect="00486C77">
      <w:headerReference w:type="even" r:id="rId11"/>
      <w:headerReference w:type="default" r:id="rId12"/>
      <w:footerReference w:type="default" r:id="rId13"/>
      <w:pgSz w:w="11906" w:h="16838"/>
      <w:pgMar w:top="1417" w:right="1417" w:bottom="1702" w:left="1417" w:header="708" w:footer="3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B9B142" w14:textId="77777777" w:rsidR="002D68E0" w:rsidRDefault="002D68E0" w:rsidP="00A35D2E">
      <w:pPr>
        <w:spacing w:after="0" w:line="240" w:lineRule="auto"/>
      </w:pPr>
      <w:r>
        <w:separator/>
      </w:r>
    </w:p>
  </w:endnote>
  <w:endnote w:type="continuationSeparator" w:id="0">
    <w:p w14:paraId="27604C53" w14:textId="77777777" w:rsidR="002D68E0" w:rsidRDefault="002D68E0" w:rsidP="00A35D2E">
      <w:pPr>
        <w:spacing w:after="0" w:line="240" w:lineRule="auto"/>
      </w:pPr>
      <w:r>
        <w:continuationSeparator/>
      </w:r>
    </w:p>
  </w:endnote>
  <w:endnote w:type="continuationNotice" w:id="1">
    <w:p w14:paraId="687D6F23" w14:textId="77777777" w:rsidR="002D68E0" w:rsidRDefault="002D68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384478" w14:textId="77777777" w:rsidR="00230563" w:rsidRDefault="00230563">
    <w:pPr>
      <w:pStyle w:val="AltBilgi"/>
      <w:rPr>
        <w:rFonts w:ascii="Times New Roman" w:eastAsia="Calibri" w:hAnsi="Times New Roman" w:cs="Times New Roman"/>
        <w:sz w:val="18"/>
        <w:szCs w:val="18"/>
        <w:lang w:eastAsia="en-US"/>
      </w:rPr>
    </w:pPr>
  </w:p>
  <w:p w14:paraId="51A78C34" w14:textId="77777777" w:rsidR="00A35D2E" w:rsidRDefault="00230563">
    <w:pPr>
      <w:pStyle w:val="AltBilgi"/>
    </w:pPr>
    <w:r>
      <w:rPr>
        <w:rFonts w:ascii="Times New Roman" w:eastAsia="Calibri" w:hAnsi="Times New Roman" w:cs="Times New Roman"/>
        <w:sz w:val="18"/>
        <w:szCs w:val="18"/>
        <w:lang w:eastAsia="en-US"/>
      </w:rPr>
      <w:t xml:space="preserve">Çankaya Üniversitesi Merkez Kampüs: </w:t>
    </w:r>
    <w:proofErr w:type="spellStart"/>
    <w:r>
      <w:rPr>
        <w:rFonts w:ascii="Times New Roman" w:eastAsia="Calibri" w:hAnsi="Times New Roman" w:cs="Times New Roman"/>
        <w:sz w:val="18"/>
        <w:szCs w:val="18"/>
        <w:lang w:eastAsia="en-US"/>
      </w:rPr>
      <w:t>Yukarıyurtçu</w:t>
    </w:r>
    <w:proofErr w:type="spellEnd"/>
    <w:r>
      <w:rPr>
        <w:rFonts w:ascii="Times New Roman" w:eastAsia="Calibri" w:hAnsi="Times New Roman" w:cs="Times New Roman"/>
        <w:sz w:val="18"/>
        <w:szCs w:val="18"/>
        <w:lang w:eastAsia="en-US"/>
      </w:rPr>
      <w:t xml:space="preserve"> Mahallesi Mimar Sinan </w:t>
    </w:r>
    <w:proofErr w:type="gramStart"/>
    <w:r>
      <w:rPr>
        <w:rFonts w:ascii="Times New Roman" w:eastAsia="Calibri" w:hAnsi="Times New Roman" w:cs="Times New Roman"/>
        <w:sz w:val="18"/>
        <w:szCs w:val="18"/>
        <w:lang w:eastAsia="en-US"/>
      </w:rPr>
      <w:t>Caddesi  No</w:t>
    </w:r>
    <w:proofErr w:type="gramEnd"/>
    <w:r>
      <w:rPr>
        <w:rFonts w:ascii="Times New Roman" w:eastAsia="Calibri" w:hAnsi="Times New Roman" w:cs="Times New Roman"/>
        <w:sz w:val="18"/>
        <w:szCs w:val="18"/>
        <w:lang w:eastAsia="en-US"/>
      </w:rPr>
      <w:t>:4 06790, Etimesgut/</w:t>
    </w:r>
    <w:proofErr w:type="gramStart"/>
    <w:r>
      <w:rPr>
        <w:rFonts w:ascii="Times New Roman" w:eastAsia="Calibri" w:hAnsi="Times New Roman" w:cs="Times New Roman"/>
        <w:sz w:val="18"/>
        <w:szCs w:val="18"/>
        <w:lang w:eastAsia="en-US"/>
      </w:rPr>
      <w:t>ANKARA</w:t>
    </w:r>
    <w:r>
      <w:rPr>
        <w:rFonts w:ascii="Century Gothic" w:eastAsia="Calibri" w:hAnsi="Century Gothic" w:cs="Calibri"/>
        <w:color w:val="89867E"/>
        <w:sz w:val="18"/>
        <w:szCs w:val="18"/>
        <w:lang w:eastAsia="en-US"/>
      </w:rPr>
      <w:t xml:space="preserve">  </w:t>
    </w:r>
    <w:r>
      <w:rPr>
        <w:rFonts w:ascii="Times New Roman" w:eastAsia="Calibri" w:hAnsi="Times New Roman" w:cs="Times New Roman"/>
        <w:sz w:val="18"/>
        <w:szCs w:val="18"/>
        <w:lang w:eastAsia="en-US"/>
      </w:rPr>
      <w:t>Tel</w:t>
    </w:r>
    <w:proofErr w:type="gramEnd"/>
    <w:r>
      <w:rPr>
        <w:rFonts w:ascii="Times New Roman" w:eastAsia="Calibri" w:hAnsi="Times New Roman" w:cs="Times New Roman"/>
        <w:sz w:val="18"/>
        <w:szCs w:val="18"/>
        <w:lang w:eastAsia="en-US"/>
      </w:rPr>
      <w:t>: 0 312 233 13 92 | Faks: 0 312 233 10 26 | http://eee.cankaya.edu.tr</w:t>
    </w:r>
    <w:r>
      <w:rPr>
        <w:rFonts w:ascii="Times New Roman" w:eastAsia="Calibri" w:hAnsi="Times New Roman" w:cs="Times New Roman"/>
        <w:color w:val="0000FF"/>
        <w:sz w:val="18"/>
        <w:szCs w:val="18"/>
        <w:u w:val="single"/>
        <w:lang w:eastAsia="en-US"/>
      </w:rPr>
      <w:t xml:space="preserve">  </w:t>
    </w:r>
    <w:r>
      <w:ptab w:relativeTo="margin" w:alignment="center" w:leader="none"/>
    </w:r>
    <w:r>
      <w:ptab w:relativeTo="margin" w:alignment="right" w:leader="none"/>
    </w:r>
    <w:r>
      <w:t xml:space="preserve"> </w:t>
    </w: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653E69" w14:textId="77777777" w:rsidR="002D68E0" w:rsidRDefault="002D68E0" w:rsidP="00A35D2E">
      <w:pPr>
        <w:spacing w:after="0" w:line="240" w:lineRule="auto"/>
      </w:pPr>
      <w:r>
        <w:separator/>
      </w:r>
    </w:p>
  </w:footnote>
  <w:footnote w:type="continuationSeparator" w:id="0">
    <w:p w14:paraId="5586F74D" w14:textId="77777777" w:rsidR="002D68E0" w:rsidRDefault="002D68E0" w:rsidP="00A35D2E">
      <w:pPr>
        <w:spacing w:after="0" w:line="240" w:lineRule="auto"/>
      </w:pPr>
      <w:r>
        <w:continuationSeparator/>
      </w:r>
    </w:p>
  </w:footnote>
  <w:footnote w:type="continuationNotice" w:id="1">
    <w:p w14:paraId="2876E76E" w14:textId="77777777" w:rsidR="002D68E0" w:rsidRDefault="002D68E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FADEF9" w14:textId="77777777" w:rsidR="00E41BC3" w:rsidRDefault="00E41BC3">
    <w:pPr>
      <w:pStyle w:val="stBilgi"/>
    </w:pPr>
    <w:r>
      <w:rPr>
        <w:noProof/>
        <w:lang w:val="en-US" w:eastAsia="en-US"/>
      </w:rPr>
      <w:drawing>
        <wp:inline distT="0" distB="0" distL="0" distR="0" wp14:anchorId="46563A45" wp14:editId="75064BF8">
          <wp:extent cx="5754370" cy="1009015"/>
          <wp:effectExtent l="0" t="0" r="0" b="0"/>
          <wp:docPr id="7" name="Resim 7" descr="C:\Users\rahime\Desktop\ANTETLER\KADU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ahime\Desktop\ANTETLER\KADUM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4370" cy="1009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7BFF85" w14:textId="630F7BDB" w:rsidR="00A35D2E" w:rsidRDefault="008863D6">
    <w:pPr>
      <w:pStyle w:val="stBilgi"/>
    </w:pPr>
    <w:r w:rsidRPr="008863D6">
      <w:drawing>
        <wp:inline distT="0" distB="0" distL="0" distR="0" wp14:anchorId="640F6A81" wp14:editId="6B2BBE51">
          <wp:extent cx="5760720" cy="748030"/>
          <wp:effectExtent l="0" t="0" r="0" b="0"/>
          <wp:docPr id="1038700646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8700646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0720" cy="7480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E4A3D71"/>
    <w:multiLevelType w:val="hybridMultilevel"/>
    <w:tmpl w:val="5CB033AA"/>
    <w:lvl w:ilvl="0" w:tplc="DD942B4C">
      <w:start w:val="1"/>
      <w:numFmt w:val="decimal"/>
      <w:lvlText w:val="%1-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17550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yMjI3MLIwMjI0tTBS0lEKTi0uzszPAykwrAUAzhBLkCwAAAA="/>
  </w:docVars>
  <w:rsids>
    <w:rsidRoot w:val="00A35D2E"/>
    <w:rsid w:val="000107FE"/>
    <w:rsid w:val="000531BF"/>
    <w:rsid w:val="00057ABF"/>
    <w:rsid w:val="000B7E83"/>
    <w:rsid w:val="001271BF"/>
    <w:rsid w:val="001C459B"/>
    <w:rsid w:val="00203666"/>
    <w:rsid w:val="00230563"/>
    <w:rsid w:val="00283BC1"/>
    <w:rsid w:val="00290067"/>
    <w:rsid w:val="002D68E0"/>
    <w:rsid w:val="00306B31"/>
    <w:rsid w:val="003227A8"/>
    <w:rsid w:val="00333FCC"/>
    <w:rsid w:val="00350ED8"/>
    <w:rsid w:val="003A1A94"/>
    <w:rsid w:val="003D5A89"/>
    <w:rsid w:val="00413054"/>
    <w:rsid w:val="004537A4"/>
    <w:rsid w:val="00486BB0"/>
    <w:rsid w:val="00486C77"/>
    <w:rsid w:val="004A0024"/>
    <w:rsid w:val="004B058D"/>
    <w:rsid w:val="004B7C46"/>
    <w:rsid w:val="004D75AE"/>
    <w:rsid w:val="0050246D"/>
    <w:rsid w:val="00532E11"/>
    <w:rsid w:val="00562CB8"/>
    <w:rsid w:val="0057786D"/>
    <w:rsid w:val="00672868"/>
    <w:rsid w:val="0072190C"/>
    <w:rsid w:val="00727053"/>
    <w:rsid w:val="00734E08"/>
    <w:rsid w:val="00787CD2"/>
    <w:rsid w:val="008447D2"/>
    <w:rsid w:val="00857364"/>
    <w:rsid w:val="008757F2"/>
    <w:rsid w:val="00882B3D"/>
    <w:rsid w:val="008863D6"/>
    <w:rsid w:val="008B45E0"/>
    <w:rsid w:val="009047BD"/>
    <w:rsid w:val="00916415"/>
    <w:rsid w:val="009870CF"/>
    <w:rsid w:val="009D1603"/>
    <w:rsid w:val="00A06FE8"/>
    <w:rsid w:val="00A2479A"/>
    <w:rsid w:val="00A269DE"/>
    <w:rsid w:val="00A35D2E"/>
    <w:rsid w:val="00A5237A"/>
    <w:rsid w:val="00AA2055"/>
    <w:rsid w:val="00AA660D"/>
    <w:rsid w:val="00AD18B0"/>
    <w:rsid w:val="00AF743E"/>
    <w:rsid w:val="00B0537C"/>
    <w:rsid w:val="00B84F4C"/>
    <w:rsid w:val="00B926AB"/>
    <w:rsid w:val="00B93063"/>
    <w:rsid w:val="00BA727E"/>
    <w:rsid w:val="00BC0407"/>
    <w:rsid w:val="00BE0FDD"/>
    <w:rsid w:val="00BF5AF6"/>
    <w:rsid w:val="00D305E0"/>
    <w:rsid w:val="00D4342D"/>
    <w:rsid w:val="00DA45A3"/>
    <w:rsid w:val="00DB7499"/>
    <w:rsid w:val="00E41BC3"/>
    <w:rsid w:val="00EF2124"/>
    <w:rsid w:val="00F06B35"/>
    <w:rsid w:val="00F94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A87BA4"/>
  <w15:docId w15:val="{910E16CC-2CF5-4E54-A3ED-45D065EB0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5D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35D2E"/>
  </w:style>
  <w:style w:type="paragraph" w:styleId="AltBilgi">
    <w:name w:val="footer"/>
    <w:basedOn w:val="Normal"/>
    <w:link w:val="AltBilgiChar"/>
    <w:uiPriority w:val="99"/>
    <w:unhideWhenUsed/>
    <w:rsid w:val="00A35D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35D2E"/>
  </w:style>
  <w:style w:type="paragraph" w:styleId="BalonMetni">
    <w:name w:val="Balloon Text"/>
    <w:basedOn w:val="Normal"/>
    <w:link w:val="BalonMetniChar"/>
    <w:uiPriority w:val="99"/>
    <w:semiHidden/>
    <w:unhideWhenUsed/>
    <w:rsid w:val="00A35D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35D2E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916415"/>
    <w:pPr>
      <w:ind w:left="720"/>
      <w:contextualSpacing/>
    </w:pPr>
  </w:style>
  <w:style w:type="paragraph" w:customStyle="1" w:styleId="BodyA">
    <w:name w:val="Body A"/>
    <w:rsid w:val="00B9306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styleId="GvdeMetniGirintisi">
    <w:name w:val="Body Text Indent"/>
    <w:link w:val="GvdeMetniGirintisiChar"/>
    <w:rsid w:val="00B9306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firstLine="720"/>
      <w:jc w:val="both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</w:rPr>
  </w:style>
  <w:style w:type="character" w:customStyle="1" w:styleId="GvdeMetniGirintisiChar">
    <w:name w:val="Gövde Metni Girintisi Char"/>
    <w:basedOn w:val="VarsaylanParagrafYazTipi"/>
    <w:link w:val="GvdeMetniGirintisi"/>
    <w:rsid w:val="00B93063"/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</w:rPr>
  </w:style>
  <w:style w:type="character" w:styleId="YerTutucuMetni">
    <w:name w:val="Placeholder Text"/>
    <w:basedOn w:val="VarsaylanParagrafYazTipi"/>
    <w:uiPriority w:val="99"/>
    <w:semiHidden/>
    <w:rsid w:val="0020366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64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23D778C-FEE7-4463-953E-55D34F0FCB4F}"/>
      </w:docPartPr>
      <w:docPartBody>
        <w:p w:rsidR="001679B8" w:rsidRDefault="001175FA">
          <w:r w:rsidRPr="00B95980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94F9D609DE8B4472974537957D06BC7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92111B6-D73A-437B-BC5F-45ADC3334D48}"/>
      </w:docPartPr>
      <w:docPartBody>
        <w:p w:rsidR="001679B8" w:rsidRDefault="001175FA">
          <w:r>
            <w:t>…..</w:t>
          </w:r>
        </w:p>
      </w:docPartBody>
    </w:docPart>
    <w:docPart>
      <w:docPartPr>
        <w:name w:val="0C764C8524B4474FAFD07DA1B50A037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B6E9118-FC5B-492A-BD2F-D6B2A5CC8D05}"/>
      </w:docPartPr>
      <w:docPartBody>
        <w:p w:rsidR="004112A8" w:rsidRDefault="008D7B22" w:rsidP="008D7B22">
          <w:pPr>
            <w:pStyle w:val="0C764C8524B4474FAFD07DA1B50A03732"/>
          </w:pPr>
          <w:r w:rsidRPr="009D1603">
            <w:rPr>
              <w:rFonts w:ascii="Times New Roman"/>
              <w:sz w:val="24"/>
              <w:szCs w:val="24"/>
              <w:highlight w:val="yellow"/>
            </w:rPr>
            <w:t>Belge Tarihi Se</w:t>
          </w:r>
          <w:r w:rsidRPr="009D1603">
            <w:rPr>
              <w:rFonts w:ascii="Times New Roman"/>
              <w:sz w:val="24"/>
              <w:szCs w:val="24"/>
              <w:highlight w:val="yellow"/>
            </w:rPr>
            <w:t>ç</w:t>
          </w:r>
          <w:r w:rsidRPr="009D1603">
            <w:rPr>
              <w:rFonts w:ascii="Times New Roman"/>
              <w:sz w:val="24"/>
              <w:szCs w:val="24"/>
              <w:highlight w:val="yellow"/>
            </w:rPr>
            <w:t>iniz</w:t>
          </w:r>
        </w:p>
      </w:docPartBody>
    </w:docPart>
    <w:docPart>
      <w:docPartPr>
        <w:name w:val="22337A90473141378A4EAC364CDEAD4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C82DBA8-B546-4DF8-B329-95E4A064FE75}"/>
      </w:docPartPr>
      <w:docPartBody>
        <w:p w:rsidR="004112A8" w:rsidRDefault="004112A8" w:rsidP="004112A8">
          <w:pPr>
            <w:pStyle w:val="22337A90473141378A4EAC364CDEAD42"/>
          </w:pPr>
          <w:r w:rsidRPr="00283BC1">
            <w:rPr>
              <w:rStyle w:val="YerTutucuMetni"/>
              <w:color w:val="auto"/>
            </w:rPr>
            <w:t>….</w:t>
          </w:r>
        </w:p>
      </w:docPartBody>
    </w:docPart>
    <w:docPart>
      <w:docPartPr>
        <w:name w:val="BE49EEF2E8D8407198453F582223721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3210C43-289C-4D15-B979-9ED9F06270AD}"/>
      </w:docPartPr>
      <w:docPartBody>
        <w:p w:rsidR="004112A8" w:rsidRDefault="004112A8" w:rsidP="004112A8">
          <w:pPr>
            <w:pStyle w:val="BE49EEF2E8D8407198453F5822237215"/>
          </w:pPr>
          <w:r w:rsidRPr="00486BB0">
            <w:rPr>
              <w:rStyle w:val="YerTutucuMetni"/>
              <w:color w:val="auto"/>
            </w:rPr>
            <w:t>20</w:t>
          </w:r>
        </w:p>
      </w:docPartBody>
    </w:docPart>
    <w:docPart>
      <w:docPartPr>
        <w:name w:val="332A4D69593D4F46BE2C9A757590E7B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2B59016-8A70-4982-ADFB-4C238D97AA43}"/>
      </w:docPartPr>
      <w:docPartBody>
        <w:p w:rsidR="004112A8" w:rsidRDefault="004112A8" w:rsidP="004112A8">
          <w:pPr>
            <w:pStyle w:val="332A4D69593D4F46BE2C9A757590E7BD"/>
          </w:pPr>
          <w:r w:rsidRPr="00283BC1">
            <w:rPr>
              <w:rStyle w:val="YerTutucuMetni"/>
              <w:color w:val="auto"/>
            </w:rPr>
            <w:t>….</w:t>
          </w:r>
        </w:p>
      </w:docPartBody>
    </w:docPart>
    <w:docPart>
      <w:docPartPr>
        <w:name w:val="CFDAAE8E53B048C18135F5AD2E67A56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A3892A0-F0DD-4B44-A868-609B50568E21}"/>
      </w:docPartPr>
      <w:docPartBody>
        <w:p w:rsidR="004E48A1" w:rsidRDefault="004112A8" w:rsidP="004112A8">
          <w:pPr>
            <w:pStyle w:val="CFDAAE8E53B048C18135F5AD2E67A564"/>
          </w:pPr>
          <w:r>
            <w:rPr>
              <w:rStyle w:val="YerTutucuMetni"/>
              <w:color w:val="auto"/>
            </w:rPr>
            <w:t>yaz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175FA"/>
    <w:rsid w:val="00016162"/>
    <w:rsid w:val="001175FA"/>
    <w:rsid w:val="001679B8"/>
    <w:rsid w:val="002D1D8E"/>
    <w:rsid w:val="004112A8"/>
    <w:rsid w:val="004B058D"/>
    <w:rsid w:val="004E48A1"/>
    <w:rsid w:val="007F2BED"/>
    <w:rsid w:val="00844096"/>
    <w:rsid w:val="008D7B22"/>
    <w:rsid w:val="00A45E33"/>
    <w:rsid w:val="00A72BCE"/>
    <w:rsid w:val="00CE4885"/>
    <w:rsid w:val="00D1590D"/>
    <w:rsid w:val="00F90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4112A8"/>
    <w:rPr>
      <w:color w:val="808080"/>
    </w:rPr>
  </w:style>
  <w:style w:type="paragraph" w:customStyle="1" w:styleId="CFDAAE8E53B048C18135F5AD2E67A564">
    <w:name w:val="CFDAAE8E53B048C18135F5AD2E67A564"/>
    <w:rsid w:val="004112A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firstLine="720"/>
      <w:jc w:val="both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</w:rPr>
  </w:style>
  <w:style w:type="paragraph" w:customStyle="1" w:styleId="22337A90473141378A4EAC364CDEAD42">
    <w:name w:val="22337A90473141378A4EAC364CDEAD42"/>
    <w:rsid w:val="004112A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firstLine="720"/>
      <w:jc w:val="both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</w:rPr>
  </w:style>
  <w:style w:type="paragraph" w:customStyle="1" w:styleId="332A4D69593D4F46BE2C9A757590E7BD">
    <w:name w:val="332A4D69593D4F46BE2C9A757590E7BD"/>
    <w:rsid w:val="004112A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firstLine="720"/>
      <w:jc w:val="both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</w:rPr>
  </w:style>
  <w:style w:type="paragraph" w:customStyle="1" w:styleId="BE49EEF2E8D8407198453F5822237215">
    <w:name w:val="BE49EEF2E8D8407198453F5822237215"/>
    <w:rsid w:val="004112A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firstLine="720"/>
      <w:jc w:val="both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</w:rPr>
  </w:style>
  <w:style w:type="paragraph" w:customStyle="1" w:styleId="0C764C8524B4474FAFD07DA1B50A03732">
    <w:name w:val="0C764C8524B4474FAFD07DA1B50A03732"/>
    <w:rsid w:val="008D7B22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FE2D878629D24D4980105475C16DD618" ma:contentTypeVersion="2" ma:contentTypeDescription="Yeni belge oluşturun." ma:contentTypeScope="" ma:versionID="2e8ab5139a61a808794e25375b4426d3">
  <xsd:schema xmlns:xsd="http://www.w3.org/2001/XMLSchema" xmlns:xs="http://www.w3.org/2001/XMLSchema" xmlns:p="http://schemas.microsoft.com/office/2006/metadata/properties" xmlns:ns2="65e69e0a-e573-4f70-9868-bccc921d936a" targetNamespace="http://schemas.microsoft.com/office/2006/metadata/properties" ma:root="true" ma:fieldsID="00be251be7cfa68885e72c6999ed81d6" ns2:_="">
    <xsd:import namespace="65e69e0a-e573-4f70-9868-bccc921d93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69e0a-e573-4f70-9868-bccc921d93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EDFB189-926A-40BB-8AAB-D49F82CE64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D18328-13FC-4A4D-A79E-BB05A11592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CA7F243-F34E-485B-A68C-081D9F75FA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69e0a-e573-4f70-9868-bccc921d93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D54098-9293-4ED3-A25D-63FF9506646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hmet Gokay Calis</cp:lastModifiedBy>
  <cp:revision>29</cp:revision>
  <cp:lastPrinted>2018-04-13T07:37:00Z</cp:lastPrinted>
  <dcterms:created xsi:type="dcterms:W3CDTF">2021-05-24T21:44:00Z</dcterms:created>
  <dcterms:modified xsi:type="dcterms:W3CDTF">2026-05-14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2D878629D24D4980105475C16DD618</vt:lpwstr>
  </property>
</Properties>
</file>